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4882" w:rsidRPr="000978AF" w:rsidRDefault="005E4882" w:rsidP="005E4882">
      <w:pPr>
        <w:spacing w:after="100" w:line="240" w:lineRule="auto"/>
        <w:rPr>
          <w:rFonts w:ascii="Lato" w:eastAsia="Times New Roman" w:hAnsi="Lato" w:cs="Arial"/>
          <w:color w:val="000000"/>
          <w:szCs w:val="22"/>
        </w:rPr>
      </w:pPr>
    </w:p>
    <w:p w:rsidR="005E4882" w:rsidRPr="000978AF" w:rsidRDefault="005E4882" w:rsidP="005E4882">
      <w:pPr>
        <w:spacing w:after="100" w:line="240" w:lineRule="auto"/>
        <w:jc w:val="center"/>
        <w:rPr>
          <w:rFonts w:ascii="Lato" w:eastAsia="Times New Roman" w:hAnsi="Lato" w:cs="Times New Roman"/>
          <w:b/>
          <w:bCs/>
          <w:sz w:val="24"/>
          <w:szCs w:val="24"/>
        </w:rPr>
      </w:pPr>
      <w:r w:rsidRPr="000978AF">
        <w:rPr>
          <w:rFonts w:ascii="Lato" w:eastAsia="Times New Roman" w:hAnsi="Lato" w:cs="Arial"/>
          <w:b/>
          <w:bCs/>
          <w:color w:val="000000"/>
          <w:szCs w:val="22"/>
        </w:rPr>
        <w:t>Sample Acknowledgement of a job offer letter</w:t>
      </w:r>
    </w:p>
    <w:p w:rsidR="005E4882" w:rsidRPr="000978AF" w:rsidRDefault="005E4882" w:rsidP="005E4882">
      <w:pPr>
        <w:spacing w:after="100" w:line="240" w:lineRule="auto"/>
        <w:jc w:val="center"/>
        <w:rPr>
          <w:rFonts w:ascii="Lato" w:eastAsia="Times New Roman" w:hAnsi="Lato" w:cs="Arial"/>
          <w:b/>
          <w:bCs/>
          <w:color w:val="000000"/>
          <w:szCs w:val="22"/>
        </w:rPr>
      </w:pPr>
      <w:r w:rsidRPr="000978AF">
        <w:rPr>
          <w:rFonts w:ascii="Lato" w:eastAsia="Times New Roman" w:hAnsi="Lato" w:cs="Arial"/>
          <w:b/>
          <w:bCs/>
          <w:color w:val="000000"/>
          <w:szCs w:val="22"/>
        </w:rPr>
        <w:t>Acknowledgement of a job offer letter Sample One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{</w:t>
      </w: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Your</w:t>
      </w:r>
      <w:proofErr w:type="gramEnd"/>
      <w:r w:rsidRPr="000978AF">
        <w:rPr>
          <w:rFonts w:ascii="Lato" w:eastAsia="Times New Roman" w:hAnsi="Lato" w:cs="Arial"/>
          <w:color w:val="000000"/>
          <w:szCs w:val="22"/>
        </w:rPr>
        <w:t xml:space="preserve"> Name}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{Street City • Province • Postal </w:t>
      </w: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Code }</w:t>
      </w:r>
      <w:proofErr w:type="gramEnd"/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{Phone # Fax phone # Messages phone # Email}</w:t>
      </w:r>
    </w:p>
    <w:p w:rsidR="005E4882" w:rsidRPr="000978AF" w:rsidRDefault="005E4882" w:rsidP="005E4882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Date today 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{Name of Employer}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{ Company</w:t>
      </w:r>
      <w:proofErr w:type="gramEnd"/>
      <w:r w:rsidRPr="000978AF">
        <w:rPr>
          <w:rFonts w:ascii="Lato" w:eastAsia="Times New Roman" w:hAnsi="Lato" w:cs="Arial"/>
          <w:color w:val="000000"/>
          <w:szCs w:val="22"/>
        </w:rPr>
        <w:t xml:space="preserve"> name} 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{Address}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{Address}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Arial"/>
          <w:color w:val="000000"/>
          <w:szCs w:val="22"/>
        </w:rPr>
      </w:pPr>
      <w:r w:rsidRPr="000978AF">
        <w:rPr>
          <w:rFonts w:ascii="Lato" w:eastAsia="Times New Roman" w:hAnsi="Lato" w:cs="Arial"/>
          <w:color w:val="000000"/>
          <w:szCs w:val="22"/>
        </w:rPr>
        <w:t>{Address}</w:t>
      </w:r>
    </w:p>
    <w:p w:rsidR="007B4B77" w:rsidRPr="000978AF" w:rsidRDefault="007B4B77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Dear Name of {</w:t>
      </w: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Employer:</w:t>
      </w:r>
      <w:proofErr w:type="gramEnd"/>
      <w:r w:rsidRPr="000978AF">
        <w:rPr>
          <w:rFonts w:ascii="Lato" w:eastAsia="Times New Roman" w:hAnsi="Lato" w:cs="Arial"/>
          <w:color w:val="000000"/>
          <w:szCs w:val="22"/>
        </w:rPr>
        <w:t>}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This letter is to thank you and to acknowledge of your offer of employment inviting me to join the staff of {Company name} with an entry level salary of {Salary}. </w:t>
      </w:r>
    </w:p>
    <w:p w:rsidR="005E4882" w:rsidRPr="000978AF" w:rsidRDefault="005E4882" w:rsidP="005E4882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While your offer is very attractive, I feel it would be to </w:t>
      </w: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Our</w:t>
      </w:r>
      <w:proofErr w:type="gramEnd"/>
      <w:r w:rsidRPr="000978AF">
        <w:rPr>
          <w:rFonts w:ascii="Lato" w:eastAsia="Times New Roman" w:hAnsi="Lato" w:cs="Arial"/>
          <w:color w:val="000000"/>
          <w:szCs w:val="22"/>
        </w:rPr>
        <w:t xml:space="preserve"> mutual advantage to delay final action on your offer until {Date}.</w:t>
      </w:r>
    </w:p>
    <w:p w:rsidR="005E4882" w:rsidRPr="000978AF" w:rsidRDefault="005E4882" w:rsidP="005E4882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Arial"/>
          <w:color w:val="000000"/>
          <w:szCs w:val="22"/>
        </w:rPr>
      </w:pPr>
      <w:proofErr w:type="gramStart"/>
      <w:r w:rsidRPr="000978AF">
        <w:rPr>
          <w:rFonts w:ascii="Lato" w:eastAsia="Times New Roman" w:hAnsi="Lato" w:cs="Arial"/>
          <w:color w:val="000000"/>
          <w:szCs w:val="22"/>
        </w:rPr>
        <w:t>will</w:t>
      </w:r>
      <w:proofErr w:type="gramEnd"/>
      <w:r w:rsidRPr="000978AF">
        <w:rPr>
          <w:rFonts w:ascii="Lato" w:eastAsia="Times New Roman" w:hAnsi="Lato" w:cs="Arial"/>
          <w:color w:val="000000"/>
          <w:szCs w:val="22"/>
        </w:rPr>
        <w:t xml:space="preserve"> contact you by phone no later than {Time}, {Date} to advise you of my final decision.</w:t>
      </w:r>
    </w:p>
    <w:p w:rsidR="007B4B77" w:rsidRPr="000978AF" w:rsidRDefault="007B4B77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bookmarkStart w:id="0" w:name="_GoBack"/>
      <w:bookmarkEnd w:id="0"/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Sincerely,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{Sign here} 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 xml:space="preserve">{Your name, title} </w:t>
      </w:r>
    </w:p>
    <w:p w:rsidR="005E4882" w:rsidRPr="000978AF" w:rsidRDefault="005E4882" w:rsidP="005E4882">
      <w:pPr>
        <w:spacing w:after="100" w:line="240" w:lineRule="auto"/>
        <w:rPr>
          <w:rFonts w:ascii="Lato" w:eastAsia="Times New Roman" w:hAnsi="Lato" w:cs="Times New Roman"/>
          <w:sz w:val="24"/>
          <w:szCs w:val="24"/>
        </w:rPr>
      </w:pPr>
      <w:r w:rsidRPr="000978AF">
        <w:rPr>
          <w:rFonts w:ascii="Lato" w:eastAsia="Times New Roman" w:hAnsi="Lato" w:cs="Arial"/>
          <w:color w:val="000000"/>
          <w:szCs w:val="22"/>
        </w:rPr>
        <w:t>cc {Names for copies}</w:t>
      </w:r>
    </w:p>
    <w:p w:rsidR="00CE3DEB" w:rsidRPr="000978AF" w:rsidRDefault="00CE3DEB">
      <w:pPr>
        <w:rPr>
          <w:rFonts w:ascii="Lato" w:hAnsi="Lato"/>
        </w:rPr>
      </w:pPr>
    </w:p>
    <w:sectPr w:rsidR="00CE3DEB" w:rsidRPr="000978AF" w:rsidSect="009B6171">
      <w:pgSz w:w="12240" w:h="15840"/>
      <w:pgMar w:top="1440" w:right="1440" w:bottom="1440" w:left="1440" w:header="720" w:footer="720" w:gutter="0"/>
      <w:pgBorders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UwtDIwtDYwMDCyUdpeDU4uLM/DyQAsNaAOB2g4MsAAAA"/>
  </w:docVars>
  <w:rsids>
    <w:rsidRoot w:val="005E4882"/>
    <w:rsid w:val="00040F72"/>
    <w:rsid w:val="000978AF"/>
    <w:rsid w:val="005E4882"/>
    <w:rsid w:val="007B4B77"/>
    <w:rsid w:val="009B6171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0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48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5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4</cp:revision>
  <dcterms:created xsi:type="dcterms:W3CDTF">2017-07-26T05:44:00Z</dcterms:created>
  <dcterms:modified xsi:type="dcterms:W3CDTF">2021-01-19T18:29:00Z</dcterms:modified>
</cp:coreProperties>
</file>